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81C714" w14:textId="77777777" w:rsidR="00125C7E" w:rsidRPr="00743EE4" w:rsidRDefault="00125C7E" w:rsidP="00125C7E">
      <w:pPr>
        <w:spacing w:after="0" w:line="240" w:lineRule="auto"/>
        <w:rPr>
          <w:rFonts w:ascii="Times New Roman" w:hAnsi="Times New Roman" w:cs="Times New Roman"/>
          <w:sz w:val="10"/>
          <w:szCs w:val="18"/>
        </w:rPr>
      </w:pPr>
    </w:p>
    <w:tbl>
      <w:tblPr>
        <w:tblW w:w="15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0"/>
        <w:gridCol w:w="196"/>
        <w:gridCol w:w="4598"/>
        <w:gridCol w:w="2222"/>
        <w:gridCol w:w="196"/>
        <w:gridCol w:w="5776"/>
      </w:tblGrid>
      <w:tr w:rsidR="00743EE4" w:rsidRPr="00743EE4" w14:paraId="2DA47E39" w14:textId="77777777" w:rsidTr="00743EE4">
        <w:trPr>
          <w:trHeight w:val="360"/>
        </w:trPr>
        <w:tc>
          <w:tcPr>
            <w:tcW w:w="2408" w:type="dxa"/>
            <w:shd w:val="clear" w:color="auto" w:fill="auto"/>
            <w:noWrap/>
            <w:vAlign w:val="center"/>
            <w:hideMark/>
          </w:tcPr>
          <w:p w14:paraId="6F56EECC" w14:textId="69732FE6" w:rsidR="00743EE4" w:rsidRPr="00DA5368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DA53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Öğrenci Adı ve Soyadı</w:t>
            </w:r>
          </w:p>
        </w:tc>
        <w:tc>
          <w:tcPr>
            <w:tcW w:w="195" w:type="dxa"/>
            <w:vAlign w:val="center"/>
          </w:tcPr>
          <w:p w14:paraId="08C24FC7" w14:textId="03016F30" w:rsidR="00743EE4" w:rsidRPr="00743EE4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4614" w:type="dxa"/>
            <w:shd w:val="clear" w:color="auto" w:fill="auto"/>
            <w:noWrap/>
            <w:vAlign w:val="center"/>
            <w:hideMark/>
          </w:tcPr>
          <w:p w14:paraId="7513EA7D" w14:textId="506689D3" w:rsidR="00743EE4" w:rsidRPr="00743EE4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29" w:type="dxa"/>
            <w:shd w:val="clear" w:color="auto" w:fill="auto"/>
            <w:noWrap/>
            <w:vAlign w:val="center"/>
            <w:hideMark/>
          </w:tcPr>
          <w:p w14:paraId="1817AA49" w14:textId="02AB5E76" w:rsidR="00743EE4" w:rsidRPr="00DA5368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DA53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Öğrenci T.C. No.</w:t>
            </w:r>
          </w:p>
        </w:tc>
        <w:tc>
          <w:tcPr>
            <w:tcW w:w="146" w:type="dxa"/>
            <w:vAlign w:val="center"/>
          </w:tcPr>
          <w:p w14:paraId="2C431BBD" w14:textId="759A7849" w:rsidR="00743EE4" w:rsidRPr="00743EE4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5796" w:type="dxa"/>
            <w:shd w:val="clear" w:color="auto" w:fill="auto"/>
            <w:noWrap/>
            <w:vAlign w:val="center"/>
            <w:hideMark/>
          </w:tcPr>
          <w:p w14:paraId="5EEC6325" w14:textId="338FBC99" w:rsidR="00743EE4" w:rsidRPr="00743EE4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743EE4" w:rsidRPr="00743EE4" w14:paraId="702EA847" w14:textId="77777777" w:rsidTr="00743EE4">
        <w:trPr>
          <w:trHeight w:val="360"/>
        </w:trPr>
        <w:tc>
          <w:tcPr>
            <w:tcW w:w="2408" w:type="dxa"/>
            <w:shd w:val="clear" w:color="auto" w:fill="auto"/>
            <w:noWrap/>
            <w:vAlign w:val="center"/>
            <w:hideMark/>
          </w:tcPr>
          <w:p w14:paraId="1A8B2D3F" w14:textId="544F5724" w:rsidR="00743EE4" w:rsidRPr="00DA5368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DA53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Fakültesi</w:t>
            </w:r>
          </w:p>
        </w:tc>
        <w:tc>
          <w:tcPr>
            <w:tcW w:w="195" w:type="dxa"/>
            <w:vAlign w:val="center"/>
          </w:tcPr>
          <w:p w14:paraId="0FDBC821" w14:textId="691335BD" w:rsidR="00743EE4" w:rsidRPr="00743EE4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4614" w:type="dxa"/>
            <w:shd w:val="clear" w:color="auto" w:fill="auto"/>
            <w:noWrap/>
            <w:vAlign w:val="center"/>
          </w:tcPr>
          <w:p w14:paraId="685389E0" w14:textId="122DFEE0" w:rsidR="00743EE4" w:rsidRPr="00743EE4" w:rsidRDefault="00D62E78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Sosyal ve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Beşeri</w:t>
            </w:r>
            <w:proofErr w:type="gramEnd"/>
            <w:r w:rsidR="00743EE4" w:rsidRPr="00743E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Bilimleri</w:t>
            </w:r>
            <w:r w:rsidR="00743E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Fakültesi</w:t>
            </w:r>
          </w:p>
        </w:tc>
        <w:tc>
          <w:tcPr>
            <w:tcW w:w="2229" w:type="dxa"/>
            <w:shd w:val="clear" w:color="auto" w:fill="auto"/>
            <w:noWrap/>
            <w:vAlign w:val="center"/>
            <w:hideMark/>
          </w:tcPr>
          <w:p w14:paraId="67DD34DC" w14:textId="72A3E5A7" w:rsidR="00743EE4" w:rsidRPr="00DA5368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DA53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ölümü ve Sınıfı</w:t>
            </w:r>
          </w:p>
        </w:tc>
        <w:tc>
          <w:tcPr>
            <w:tcW w:w="146" w:type="dxa"/>
            <w:vAlign w:val="center"/>
          </w:tcPr>
          <w:p w14:paraId="05F1728A" w14:textId="4205783D" w:rsidR="00743EE4" w:rsidRPr="00743EE4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5796" w:type="dxa"/>
            <w:shd w:val="clear" w:color="auto" w:fill="auto"/>
            <w:noWrap/>
            <w:vAlign w:val="center"/>
            <w:hideMark/>
          </w:tcPr>
          <w:p w14:paraId="2C41B7A3" w14:textId="12B08C5A" w:rsidR="00743EE4" w:rsidRPr="00743EE4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743EE4" w:rsidRPr="00743EE4" w14:paraId="3FDA9C8E" w14:textId="77777777" w:rsidTr="00743EE4">
        <w:trPr>
          <w:trHeight w:val="360"/>
        </w:trPr>
        <w:tc>
          <w:tcPr>
            <w:tcW w:w="2408" w:type="dxa"/>
            <w:shd w:val="clear" w:color="auto" w:fill="auto"/>
            <w:noWrap/>
            <w:vAlign w:val="center"/>
            <w:hideMark/>
          </w:tcPr>
          <w:p w14:paraId="48FA913F" w14:textId="08E67F37" w:rsidR="00743EE4" w:rsidRPr="00DA5368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DA53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taj Başlangıç Tarihi</w:t>
            </w:r>
          </w:p>
        </w:tc>
        <w:tc>
          <w:tcPr>
            <w:tcW w:w="195" w:type="dxa"/>
            <w:vAlign w:val="center"/>
          </w:tcPr>
          <w:p w14:paraId="7DB37A99" w14:textId="09D1410B" w:rsidR="00743EE4" w:rsidRPr="00743EE4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4614" w:type="dxa"/>
            <w:shd w:val="clear" w:color="auto" w:fill="auto"/>
            <w:noWrap/>
            <w:vAlign w:val="center"/>
            <w:hideMark/>
          </w:tcPr>
          <w:p w14:paraId="4FA2F5A1" w14:textId="76BE23DD" w:rsidR="00743EE4" w:rsidRPr="00743EE4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29" w:type="dxa"/>
            <w:shd w:val="clear" w:color="auto" w:fill="auto"/>
            <w:noWrap/>
            <w:vAlign w:val="center"/>
            <w:hideMark/>
          </w:tcPr>
          <w:p w14:paraId="39B5EFDD" w14:textId="63853186" w:rsidR="00743EE4" w:rsidRPr="00DA5368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DA53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taj Bitiş Tarihi</w:t>
            </w:r>
          </w:p>
        </w:tc>
        <w:tc>
          <w:tcPr>
            <w:tcW w:w="146" w:type="dxa"/>
            <w:vAlign w:val="center"/>
          </w:tcPr>
          <w:p w14:paraId="6324FFD4" w14:textId="66E28F67" w:rsidR="00743EE4" w:rsidRPr="00743EE4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:</w:t>
            </w:r>
          </w:p>
        </w:tc>
        <w:tc>
          <w:tcPr>
            <w:tcW w:w="5796" w:type="dxa"/>
            <w:shd w:val="clear" w:color="auto" w:fill="auto"/>
            <w:noWrap/>
            <w:vAlign w:val="center"/>
            <w:hideMark/>
          </w:tcPr>
          <w:p w14:paraId="13BFCAFA" w14:textId="1AC3C338" w:rsidR="00743EE4" w:rsidRPr="00743EE4" w:rsidRDefault="00743EE4" w:rsidP="00743E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</w:tbl>
    <w:p w14:paraId="238E1E0B" w14:textId="60BDF317" w:rsidR="00125C7E" w:rsidRPr="00743EE4" w:rsidRDefault="00125C7E" w:rsidP="00743EE4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10"/>
          <w:szCs w:val="20"/>
        </w:rPr>
      </w:pPr>
    </w:p>
    <w:tbl>
      <w:tblPr>
        <w:tblW w:w="1538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  <w:gridCol w:w="1405"/>
      </w:tblGrid>
      <w:tr w:rsidR="001857BC" w:rsidRPr="00125C7E" w14:paraId="6D39FB1A" w14:textId="77777777" w:rsidTr="00743EE4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7CEE3" w14:textId="62A6D791" w:rsidR="001857BC" w:rsidRPr="00125C7E" w:rsidRDefault="001857BC" w:rsidP="00125C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8AEE8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AEF51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EC24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EE244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B2597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DF85B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DA77A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7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EED27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8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CD858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9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48660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10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40BFB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11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C86CF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12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C78E3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13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64D18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14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86722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15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98641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16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02BAE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17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8714D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18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F6E91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19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1711E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20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D4777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21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B8994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22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9DB71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23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44E73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24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267CC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25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4C4AB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26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99981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27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2CB59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28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FD4DF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29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64A0D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30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3A2CD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31</w:t>
            </w:r>
          </w:p>
        </w:tc>
        <w:tc>
          <w:tcPr>
            <w:tcW w:w="14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9504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Toplam </w:t>
            </w:r>
          </w:p>
        </w:tc>
      </w:tr>
      <w:tr w:rsidR="001857BC" w:rsidRPr="00125C7E" w14:paraId="6EE27C4A" w14:textId="77777777" w:rsidTr="00743EE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2F494" w14:textId="591E2AAD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Ocak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DAD6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227E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0A5F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B327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CF61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9ED4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FBE1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C4C5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9E3ED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9BCA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7824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D0DE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AC47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0AF2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D1B0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1BE0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48D2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8E7B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F293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BBCA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11E9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EB7F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4019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D60D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9A67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34B0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2A07D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3BDF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A9AE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6177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E1D7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C7E9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25C7E" w:rsidRPr="00125C7E" w14:paraId="51402BAC" w14:textId="77777777" w:rsidTr="00743EE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1C71DB2" w14:textId="7558108D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Şubat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CADE0D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B56EE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6C0D5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48039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BE9AE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49BB6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A83C2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19AD0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0F596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E5B44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4235A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10248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56FE8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6E757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9C51C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FAC3E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39F84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F70F6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16475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BCCB6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D3D14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0FBC9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C226F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5D000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D819B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603CD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0B653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35D52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3F168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501F5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CE644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EAE42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857BC" w:rsidRPr="00125C7E" w14:paraId="0F95BB2E" w14:textId="77777777" w:rsidTr="00743EE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84E76" w14:textId="4E7FEC08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Mart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6CAB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B19F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F994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736D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0BDD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F96C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7460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735B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3A06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CF50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1833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45F4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7EF8D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DB60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C570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2608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E30D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3EC5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D94D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4363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1306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AB76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A0DE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3648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374B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07D4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1B6A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8D33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B1DA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D462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8AEF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C21B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25C7E" w:rsidRPr="00125C7E" w14:paraId="319BAC35" w14:textId="77777777" w:rsidTr="00743EE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E3A7D71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Nisan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EB5EE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A55BC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BEA52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D39F1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8A225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547BA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17E4B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AF46A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35873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907AE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C7E5C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C6F8C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42E34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16E83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D7B81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BDF49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5E15F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7D399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160FF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6F81F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D90D7D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E72F7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14541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EA3C1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0EFF8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6D2C4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48FBB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ED2D0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E4B94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A40BC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64428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593D9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857BC" w:rsidRPr="00125C7E" w14:paraId="234831B1" w14:textId="77777777" w:rsidTr="00743EE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A4080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Mayıs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940C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6B05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7CD3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8F8D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E667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D6C0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4F92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6BC4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301A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2830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8D7C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B481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9367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ADE7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5BC1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DD36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361A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6BBC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DC4C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24B0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50B6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27F2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4B8C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0DBB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900C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E8B5D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5187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7A6F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CC64D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0708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9F54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3D03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25C7E" w:rsidRPr="00125C7E" w14:paraId="3FE808C2" w14:textId="77777777" w:rsidTr="00743EE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3A70701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Haziran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C4719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4607C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A5C61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AD6E4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6C281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4B61E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F6FF4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AC416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54E00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22884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D3576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CBC53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59591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BBDB9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E3083D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BFFFB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C1535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A6035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DC2F2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09A44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EF87E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3DF33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A8BC0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424F1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E099B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76E1F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C6C52D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87150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3EAAE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2F0EF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5E42F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3CF0A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857BC" w:rsidRPr="00125C7E" w14:paraId="3B0128CE" w14:textId="77777777" w:rsidTr="00743EE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4E420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emmuz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07DD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7546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DC3F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3BEA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7256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2B48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5D17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2152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25F3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BD05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39F9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F7BB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9028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3BF7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5868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6055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6B0F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FEAF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5100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45BF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81B5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ED7C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936C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7345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F51A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C7D6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3134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6B21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A80B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8789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82F9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5DCB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25C7E" w:rsidRPr="00125C7E" w14:paraId="4BC05292" w14:textId="77777777" w:rsidTr="00743EE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68735E3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ğustos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2B112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3D7D7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0289D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6F71A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68A88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16232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5050E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3CD32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7CAD0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077C3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349E6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AC877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D4C73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EBE4D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B6239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7FD60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43C98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961B6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A6FBF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1D04A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475C6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B15D1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4D54F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C122C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601C1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22522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B5A98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35B5A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877D9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E92E1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992ED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A616A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857BC" w:rsidRPr="00125C7E" w14:paraId="1C3E85E9" w14:textId="77777777" w:rsidTr="00743EE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C8A93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ylül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CF39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96E3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66B6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3416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2123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0DDF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FD90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5668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C82B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0AA8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B18B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11C1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FB44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4401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C927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AE73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4437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C8E4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A610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833D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975E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C0A1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CB80D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DA96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9D19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9F4E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52F8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D910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0C57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4CBBD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8D32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9293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25C7E" w:rsidRPr="00125C7E" w14:paraId="6B32BC44" w14:textId="77777777" w:rsidTr="00743EE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5A40334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kim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1BA74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ED09E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A2158D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2176E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DB23A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F2BBA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16635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EDE0BD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D38E3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03F93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7BE0E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710EA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4B469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DF5AA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A4BB8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BB6A1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E1967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55860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049D7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1A3BB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71D8F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9E1EF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17381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CF609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BA187D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4A48C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D5E9A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72A2A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D7F1B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5FA5D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68CAD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3B8A3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857BC" w:rsidRPr="00125C7E" w14:paraId="14B7A231" w14:textId="77777777" w:rsidTr="00743EE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D7DCF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asım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0207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ABD9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8187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F08B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EF20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7FFB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ABF89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2EED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29D7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0419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00EE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8625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2C80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0959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70AD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8675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0A6F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2BE2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4D4C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29EA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D091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1A4F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1B49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A45E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7524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B641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B17C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C6B6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087F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DB24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D1EA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D530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125C7E" w:rsidRPr="00125C7E" w14:paraId="575C31BF" w14:textId="77777777" w:rsidTr="00743EE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3D5F96E" w14:textId="77777777" w:rsidR="001857BC" w:rsidRPr="00743EE4" w:rsidRDefault="001857BC" w:rsidP="00743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43E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ralık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CEE3A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01413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2F748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965D0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7A897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F76F9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81E9B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F12D1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5A8F3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34E0A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9A94C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4A4C51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5E97EA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F6D9B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0AA53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71B648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6AA69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8514A5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75BD1C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E49EDE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AF9BF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FFA893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F2F8AD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3AE68F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ABAA07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A6C394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A9FA7B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FB01F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8682C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53A1F2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78ADB6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ACEF10" w14:textId="77777777" w:rsidR="001857BC" w:rsidRPr="00125C7E" w:rsidRDefault="001857BC" w:rsidP="00125C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25C7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</w:tbl>
    <w:p w14:paraId="446E0432" w14:textId="78B9669A" w:rsidR="001857BC" w:rsidRPr="00743EE4" w:rsidRDefault="001857BC" w:rsidP="00125C7E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0"/>
          <w:szCs w:val="18"/>
        </w:rPr>
      </w:pPr>
    </w:p>
    <w:tbl>
      <w:tblPr>
        <w:tblStyle w:val="TabloKlavuzu"/>
        <w:tblW w:w="1539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0"/>
        <w:gridCol w:w="5040"/>
        <w:gridCol w:w="5040"/>
      </w:tblGrid>
      <w:tr w:rsidR="003C65F6" w:rsidRPr="00743EE4" w14:paraId="264BA53A" w14:textId="77777777" w:rsidTr="003C65F6">
        <w:trPr>
          <w:jc w:val="center"/>
        </w:trPr>
        <w:tc>
          <w:tcPr>
            <w:tcW w:w="5310" w:type="dxa"/>
            <w:vAlign w:val="center"/>
          </w:tcPr>
          <w:p w14:paraId="16EAD335" w14:textId="77777777" w:rsidR="003C65F6" w:rsidRPr="00743EE4" w:rsidRDefault="003C65F6" w:rsidP="00125C7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43EE4">
              <w:rPr>
                <w:rFonts w:ascii="Times New Roman" w:hAnsi="Times New Roman" w:cs="Times New Roman"/>
                <w:sz w:val="16"/>
                <w:szCs w:val="16"/>
              </w:rPr>
              <w:t xml:space="preserve">Öğrenci </w:t>
            </w:r>
          </w:p>
          <w:p w14:paraId="49B561E8" w14:textId="2DD67E53" w:rsidR="003C65F6" w:rsidRPr="00743EE4" w:rsidRDefault="003C65F6" w:rsidP="00125C7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43EE4">
              <w:rPr>
                <w:rFonts w:ascii="Times New Roman" w:hAnsi="Times New Roman" w:cs="Times New Roman"/>
                <w:sz w:val="16"/>
                <w:szCs w:val="16"/>
              </w:rPr>
              <w:t>Ad-Soya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ı</w:t>
            </w:r>
            <w:r w:rsidRPr="00743EE4">
              <w:rPr>
                <w:rFonts w:ascii="Times New Roman" w:hAnsi="Times New Roman" w:cs="Times New Roman"/>
                <w:sz w:val="16"/>
                <w:szCs w:val="16"/>
              </w:rPr>
              <w:t xml:space="preserve"> ve İmza</w:t>
            </w:r>
          </w:p>
        </w:tc>
        <w:tc>
          <w:tcPr>
            <w:tcW w:w="5040" w:type="dxa"/>
            <w:vAlign w:val="center"/>
          </w:tcPr>
          <w:p w14:paraId="4E79F053" w14:textId="14D99CF5" w:rsidR="003C65F6" w:rsidRPr="00743EE4" w:rsidRDefault="003C65F6" w:rsidP="00125C7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93F8A45" w14:textId="7B671A4A" w:rsidR="003C65F6" w:rsidRPr="00743EE4" w:rsidRDefault="003C65F6" w:rsidP="00E26E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40" w:type="dxa"/>
            <w:vAlign w:val="center"/>
          </w:tcPr>
          <w:p w14:paraId="54436273" w14:textId="3D687BC9" w:rsidR="003C65F6" w:rsidRPr="00743EE4" w:rsidRDefault="006B48E0" w:rsidP="00125C7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Bölüm </w:t>
            </w:r>
          </w:p>
          <w:p w14:paraId="7708C3C7" w14:textId="79B6717D" w:rsidR="003C65F6" w:rsidRPr="00743EE4" w:rsidRDefault="003C65F6" w:rsidP="00E26E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43EE4">
              <w:rPr>
                <w:rFonts w:ascii="Times New Roman" w:hAnsi="Times New Roman" w:cs="Times New Roman"/>
                <w:sz w:val="16"/>
                <w:szCs w:val="16"/>
              </w:rPr>
              <w:t>Staj K</w:t>
            </w:r>
            <w:r w:rsidR="006B48E0">
              <w:rPr>
                <w:rFonts w:ascii="Times New Roman" w:hAnsi="Times New Roman" w:cs="Times New Roman"/>
                <w:sz w:val="16"/>
                <w:szCs w:val="16"/>
              </w:rPr>
              <w:t xml:space="preserve">oordinatörü </w:t>
            </w:r>
          </w:p>
        </w:tc>
      </w:tr>
    </w:tbl>
    <w:p w14:paraId="7BA22823" w14:textId="77777777" w:rsidR="00930B6E" w:rsidRDefault="00930B6E" w:rsidP="00125C7E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</w:rPr>
      </w:pPr>
    </w:p>
    <w:p w14:paraId="3E7EA2F7" w14:textId="77777777" w:rsidR="00E26E6B" w:rsidRDefault="00E26E6B" w:rsidP="00125C7E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</w:rPr>
      </w:pPr>
    </w:p>
    <w:p w14:paraId="5FB3732B" w14:textId="77777777" w:rsidR="00E26E6B" w:rsidRDefault="00E26E6B" w:rsidP="00125C7E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</w:rPr>
      </w:pPr>
    </w:p>
    <w:p w14:paraId="4B7E0113" w14:textId="77777777" w:rsidR="00E26E6B" w:rsidRDefault="00E26E6B" w:rsidP="00125C7E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5"/>
        <w:gridCol w:w="10533"/>
      </w:tblGrid>
      <w:tr w:rsidR="00743EE4" w:rsidRPr="00E26E6B" w14:paraId="01014B11" w14:textId="77777777" w:rsidTr="00743EE4">
        <w:tc>
          <w:tcPr>
            <w:tcW w:w="4855" w:type="dxa"/>
          </w:tcPr>
          <w:p w14:paraId="385880D7" w14:textId="79DFB06C" w:rsidR="00743EE4" w:rsidRPr="00E26E6B" w:rsidRDefault="00743EE4" w:rsidP="00743EE4">
            <w:pPr>
              <w:contextualSpacing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26E6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İstenilen Belgeler:</w:t>
            </w:r>
          </w:p>
          <w:p w14:paraId="36537C4B" w14:textId="124F8E19" w:rsidR="00743EE4" w:rsidRPr="00E26E6B" w:rsidRDefault="00743EE4" w:rsidP="00743EE4">
            <w:pPr>
              <w:pStyle w:val="ListeParagraf"/>
              <w:numPr>
                <w:ilvl w:val="0"/>
                <w:numId w:val="1"/>
              </w:numPr>
              <w:ind w:left="252" w:hanging="252"/>
              <w:rPr>
                <w:rFonts w:ascii="Times New Roman" w:hAnsi="Times New Roman" w:cs="Times New Roman"/>
                <w:sz w:val="16"/>
                <w:szCs w:val="16"/>
              </w:rPr>
            </w:pPr>
            <w:r w:rsidRPr="00E26E6B">
              <w:rPr>
                <w:rFonts w:ascii="Times New Roman" w:hAnsi="Times New Roman" w:cs="Times New Roman"/>
                <w:sz w:val="16"/>
                <w:szCs w:val="16"/>
              </w:rPr>
              <w:t xml:space="preserve">Öğrenci Staj Başvuru Formu </w:t>
            </w:r>
          </w:p>
          <w:p w14:paraId="3BD407F6" w14:textId="299853A9" w:rsidR="00743EE4" w:rsidRPr="00E26E6B" w:rsidRDefault="00743EE4" w:rsidP="00743EE4">
            <w:pPr>
              <w:pStyle w:val="ListeParagraf"/>
              <w:numPr>
                <w:ilvl w:val="0"/>
                <w:numId w:val="1"/>
              </w:numPr>
              <w:ind w:left="252" w:hanging="252"/>
              <w:rPr>
                <w:rFonts w:ascii="Times New Roman" w:hAnsi="Times New Roman" w:cs="Times New Roman"/>
                <w:sz w:val="16"/>
                <w:szCs w:val="16"/>
              </w:rPr>
            </w:pPr>
            <w:r w:rsidRPr="00E26E6B">
              <w:rPr>
                <w:rFonts w:ascii="Times New Roman" w:hAnsi="Times New Roman" w:cs="Times New Roman"/>
                <w:sz w:val="16"/>
                <w:szCs w:val="16"/>
              </w:rPr>
              <w:t>Müstahaklık Belgesi (Her staj başlangıcı için)</w:t>
            </w:r>
          </w:p>
          <w:p w14:paraId="5042437B" w14:textId="56CD9744" w:rsidR="00743EE4" w:rsidRPr="00E26E6B" w:rsidRDefault="00743EE4" w:rsidP="00743EE4">
            <w:pPr>
              <w:pStyle w:val="ListeParagraf"/>
              <w:numPr>
                <w:ilvl w:val="0"/>
                <w:numId w:val="1"/>
              </w:numPr>
              <w:ind w:left="252" w:hanging="252"/>
              <w:rPr>
                <w:rFonts w:ascii="Times New Roman" w:hAnsi="Times New Roman" w:cs="Times New Roman"/>
                <w:sz w:val="16"/>
                <w:szCs w:val="16"/>
              </w:rPr>
            </w:pPr>
            <w:r w:rsidRPr="00E26E6B">
              <w:rPr>
                <w:rFonts w:ascii="Times New Roman" w:hAnsi="Times New Roman" w:cs="Times New Roman"/>
                <w:sz w:val="16"/>
                <w:szCs w:val="16"/>
              </w:rPr>
              <w:t xml:space="preserve">Kimlik </w:t>
            </w:r>
            <w:r w:rsidR="004B5AA4">
              <w:rPr>
                <w:rFonts w:ascii="Times New Roman" w:hAnsi="Times New Roman" w:cs="Times New Roman"/>
                <w:sz w:val="16"/>
                <w:szCs w:val="16"/>
              </w:rPr>
              <w:t xml:space="preserve">Önlü Arkalı </w:t>
            </w:r>
            <w:r w:rsidRPr="00E26E6B">
              <w:rPr>
                <w:rFonts w:ascii="Times New Roman" w:hAnsi="Times New Roman" w:cs="Times New Roman"/>
                <w:sz w:val="16"/>
                <w:szCs w:val="16"/>
              </w:rPr>
              <w:t>Fotokopisi</w:t>
            </w:r>
          </w:p>
          <w:p w14:paraId="19239ABB" w14:textId="6BBBC1D0" w:rsidR="00743EE4" w:rsidRPr="00E26E6B" w:rsidRDefault="00743EE4" w:rsidP="00743EE4">
            <w:pPr>
              <w:pStyle w:val="ListeParagraf"/>
              <w:numPr>
                <w:ilvl w:val="0"/>
                <w:numId w:val="1"/>
              </w:numPr>
              <w:ind w:left="252" w:hanging="252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674FA6" w14:textId="77777777" w:rsidR="00743EE4" w:rsidRPr="00E26E6B" w:rsidRDefault="00743EE4" w:rsidP="00125C7E">
            <w:pPr>
              <w:contextualSpacing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0533" w:type="dxa"/>
          </w:tcPr>
          <w:p w14:paraId="158392C4" w14:textId="5066267F" w:rsidR="00743EE4" w:rsidRPr="00E26E6B" w:rsidRDefault="00743EE4" w:rsidP="00743EE4">
            <w:pPr>
              <w:contextualSpacing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26E6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emli Notlar:</w:t>
            </w:r>
          </w:p>
          <w:p w14:paraId="3F211E11" w14:textId="70DC357D" w:rsidR="00743EE4" w:rsidRPr="00E26E6B" w:rsidRDefault="00743EE4" w:rsidP="00743EE4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E26E6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Not 1: </w:t>
            </w:r>
            <w:r w:rsidRPr="00E26E6B">
              <w:rPr>
                <w:rFonts w:ascii="Times New Roman" w:hAnsi="Times New Roman" w:cs="Times New Roman"/>
                <w:sz w:val="16"/>
                <w:szCs w:val="16"/>
              </w:rPr>
              <w:t xml:space="preserve">Staj süresi içerisinde stajyer öğrencinin staj yapacağı günler bu formda iş günü işaretlenerek staj başlangıç ve bitiş süresi ay olarak hesaplanacaktır. Resmî tatiller ve </w:t>
            </w:r>
            <w:proofErr w:type="gramStart"/>
            <w:r w:rsidRPr="00E26E6B">
              <w:rPr>
                <w:rFonts w:ascii="Times New Roman" w:hAnsi="Times New Roman" w:cs="Times New Roman"/>
                <w:sz w:val="16"/>
                <w:szCs w:val="16"/>
              </w:rPr>
              <w:t>Pazar</w:t>
            </w:r>
            <w:proofErr w:type="gramEnd"/>
            <w:r w:rsidRPr="00E26E6B">
              <w:rPr>
                <w:rFonts w:ascii="Times New Roman" w:hAnsi="Times New Roman" w:cs="Times New Roman"/>
                <w:sz w:val="16"/>
                <w:szCs w:val="16"/>
              </w:rPr>
              <w:t xml:space="preserve"> günleri staja dahil edilmeyecektir.</w:t>
            </w:r>
          </w:p>
          <w:p w14:paraId="62DC0E2A" w14:textId="77777777" w:rsidR="00743EE4" w:rsidRPr="00E26E6B" w:rsidRDefault="00743EE4" w:rsidP="00743EE4">
            <w:pPr>
              <w:contextualSpacing/>
              <w:rPr>
                <w:rFonts w:cs="Times New Roman"/>
                <w:sz w:val="16"/>
                <w:szCs w:val="16"/>
              </w:rPr>
            </w:pPr>
          </w:p>
          <w:p w14:paraId="748B3682" w14:textId="1D073BBB" w:rsidR="00743EE4" w:rsidRPr="00E26E6B" w:rsidRDefault="00743EE4" w:rsidP="00743EE4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E26E6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ot 2:</w:t>
            </w:r>
            <w:r w:rsidRPr="00E26E6B">
              <w:rPr>
                <w:rFonts w:ascii="Times New Roman" w:hAnsi="Times New Roman" w:cs="Times New Roman"/>
                <w:sz w:val="16"/>
                <w:szCs w:val="16"/>
              </w:rPr>
              <w:t xml:space="preserve"> Staj başlangıcı ilgili formlar Strateji Geliştirme Daire Başkanlığına verildikten </w:t>
            </w:r>
            <w:r w:rsidR="00F2124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E26E6B">
              <w:rPr>
                <w:rFonts w:ascii="Times New Roman" w:hAnsi="Times New Roman" w:cs="Times New Roman"/>
                <w:sz w:val="16"/>
                <w:szCs w:val="16"/>
              </w:rPr>
              <w:t xml:space="preserve"> iş günü sonrası başlayacaktır.</w:t>
            </w:r>
          </w:p>
          <w:p w14:paraId="52C1FBAC" w14:textId="77777777" w:rsidR="00743EE4" w:rsidRPr="00E26E6B" w:rsidRDefault="00743EE4" w:rsidP="00743EE4">
            <w:pPr>
              <w:contextualSpacing/>
              <w:rPr>
                <w:rFonts w:cs="Times New Roman"/>
                <w:sz w:val="16"/>
                <w:szCs w:val="16"/>
              </w:rPr>
            </w:pPr>
          </w:p>
          <w:p w14:paraId="1BB70C3E" w14:textId="398B2F74" w:rsidR="00743EE4" w:rsidRPr="00E26E6B" w:rsidRDefault="00743EE4" w:rsidP="00743EE4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E26E6B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ot 3:</w:t>
            </w:r>
            <w:r w:rsidRPr="00E26E6B">
              <w:rPr>
                <w:rFonts w:ascii="Times New Roman" w:hAnsi="Times New Roman" w:cs="Times New Roman"/>
                <w:sz w:val="16"/>
                <w:szCs w:val="16"/>
              </w:rPr>
              <w:t xml:space="preserve"> Staj başlamadan önce bu belgenin</w:t>
            </w:r>
            <w:r w:rsidR="003F0472">
              <w:rPr>
                <w:rFonts w:ascii="Times New Roman" w:hAnsi="Times New Roman" w:cs="Times New Roman"/>
                <w:sz w:val="16"/>
                <w:szCs w:val="16"/>
              </w:rPr>
              <w:t xml:space="preserve"> Fakülte Sekreterliği’ne</w:t>
            </w:r>
            <w:r w:rsidRPr="00E26E6B">
              <w:rPr>
                <w:rFonts w:ascii="Times New Roman" w:hAnsi="Times New Roman" w:cs="Times New Roman"/>
                <w:sz w:val="16"/>
                <w:szCs w:val="16"/>
              </w:rPr>
              <w:t xml:space="preserve"> diğer evraklarla birlikte verilmesi zorunludur.</w:t>
            </w:r>
          </w:p>
          <w:p w14:paraId="08676102" w14:textId="77777777" w:rsidR="00743EE4" w:rsidRPr="00E26E6B" w:rsidRDefault="00743EE4" w:rsidP="00125C7E">
            <w:pPr>
              <w:contextualSpacing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</w:tbl>
    <w:p w14:paraId="7240867C" w14:textId="77777777" w:rsidR="00743EE4" w:rsidRPr="00E26E6B" w:rsidRDefault="00743EE4" w:rsidP="00743EE4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4"/>
          <w:szCs w:val="18"/>
        </w:rPr>
      </w:pPr>
    </w:p>
    <w:sectPr w:rsidR="00743EE4" w:rsidRPr="00E26E6B" w:rsidSect="00125C7E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655EF4" w14:textId="77777777" w:rsidR="00A074D6" w:rsidRDefault="00A074D6" w:rsidP="00125C7E">
      <w:pPr>
        <w:spacing w:after="0" w:line="240" w:lineRule="auto"/>
      </w:pPr>
      <w:r>
        <w:separator/>
      </w:r>
    </w:p>
  </w:endnote>
  <w:endnote w:type="continuationSeparator" w:id="0">
    <w:p w14:paraId="7EF98E48" w14:textId="77777777" w:rsidR="00A074D6" w:rsidRDefault="00A074D6" w:rsidP="00125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AB284A" w14:textId="09E0937D" w:rsidR="00125C7E" w:rsidRPr="00E26E6B" w:rsidRDefault="00743EE4" w:rsidP="00E26E6B">
    <w:pP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color w:val="7F7F7F"/>
        <w:sz w:val="20"/>
        <w:szCs w:val="20"/>
      </w:rPr>
    </w:pPr>
    <w:r w:rsidRPr="00743EE4">
      <w:rPr>
        <w:rFonts w:ascii="Times New Roman" w:eastAsia="Times New Roman" w:hAnsi="Times New Roman" w:cs="Times New Roman"/>
        <w:color w:val="7F7F7F"/>
        <w:sz w:val="20"/>
        <w:szCs w:val="20"/>
      </w:rPr>
      <w:t xml:space="preserve">Melikşah Mah. Beyşehir Cad. No:9 Meram 42080 KONYA </w:t>
    </w:r>
    <w:r w:rsidRPr="00743EE4">
      <w:rPr>
        <w:rFonts w:ascii="Cambria Math" w:eastAsia="Times New Roman" w:hAnsi="Cambria Math" w:cs="Cambria Math"/>
        <w:color w:val="7F7F7F"/>
        <w:sz w:val="20"/>
        <w:szCs w:val="20"/>
      </w:rPr>
      <w:t>⦁</w:t>
    </w:r>
    <w:r w:rsidRPr="00743EE4">
      <w:rPr>
        <w:rFonts w:ascii="Times New Roman" w:eastAsia="Times New Roman" w:hAnsi="Times New Roman" w:cs="Times New Roman"/>
        <w:color w:val="7F7F7F"/>
        <w:sz w:val="20"/>
        <w:szCs w:val="20"/>
      </w:rPr>
      <w:t xml:space="preserve"> telefon: +90 (332) 223-5488 </w:t>
    </w:r>
    <w:r w:rsidRPr="00743EE4">
      <w:rPr>
        <w:rFonts w:ascii="Cambria Math" w:eastAsia="Times New Roman" w:hAnsi="Cambria Math" w:cs="Cambria Math"/>
        <w:color w:val="7F7F7F"/>
        <w:sz w:val="20"/>
        <w:szCs w:val="20"/>
      </w:rPr>
      <w:t>⦁</w:t>
    </w:r>
    <w:r w:rsidRPr="00743EE4">
      <w:rPr>
        <w:rFonts w:ascii="Times New Roman" w:eastAsia="Times New Roman" w:hAnsi="Times New Roman" w:cs="Times New Roman"/>
        <w:color w:val="7F7F7F"/>
        <w:sz w:val="20"/>
        <w:szCs w:val="20"/>
      </w:rPr>
      <w:t xml:space="preserve"> faks: +90 (332) 223-5490</w:t>
    </w:r>
    <w:r w:rsidRPr="00743EE4">
      <w:rPr>
        <w:rFonts w:ascii="Times New Roman" w:eastAsia="Times New Roman" w:hAnsi="Times New Roman" w:cs="Times New Roman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AA62DB" wp14:editId="729F3416">
              <wp:simplePos x="0" y="0"/>
              <wp:positionH relativeFrom="margin">
                <wp:align>center</wp:align>
              </wp:positionH>
              <wp:positionV relativeFrom="paragraph">
                <wp:posOffset>261152</wp:posOffset>
              </wp:positionV>
              <wp:extent cx="288000" cy="0"/>
              <wp:effectExtent l="0" t="0" r="17145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880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9B191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8C53579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20.55pt" to="22.7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" strokecolor="#9b1914" strokeweight="1pt">
              <v:stroke joinstyle="miter"/>
              <w10:wrap anchorx="margin"/>
            </v:line>
          </w:pict>
        </mc:Fallback>
      </mc:AlternateContent>
    </w:r>
    <w:r w:rsidR="00E26E6B">
      <w:rPr>
        <w:rFonts w:ascii="Times New Roman" w:eastAsia="Times New Roman" w:hAnsi="Times New Roman" w:cs="Times New Roman"/>
        <w:color w:val="7F7F7F"/>
        <w:sz w:val="20"/>
        <w:szCs w:val="20"/>
      </w:rPr>
      <w:t xml:space="preserve"> </w:t>
    </w:r>
    <w:r w:rsidR="00E26E6B" w:rsidRPr="00743EE4">
      <w:rPr>
        <w:rFonts w:ascii="Cambria Math" w:eastAsia="Times New Roman" w:hAnsi="Cambria Math" w:cs="Cambria Math"/>
        <w:color w:val="7F7F7F"/>
        <w:sz w:val="20"/>
        <w:szCs w:val="20"/>
      </w:rPr>
      <w:t>⦁</w:t>
    </w:r>
    <w:r w:rsidR="00E26E6B">
      <w:rPr>
        <w:rFonts w:ascii="Times New Roman" w:eastAsia="Times New Roman" w:hAnsi="Times New Roman" w:cs="Times New Roman"/>
        <w:color w:val="7F7F7F"/>
        <w:sz w:val="20"/>
        <w:szCs w:val="20"/>
      </w:rPr>
      <w:t xml:space="preserve"> </w:t>
    </w:r>
    <w:hyperlink r:id="rId1" w:history="1">
      <w:r w:rsidRPr="00743EE4">
        <w:rPr>
          <w:rFonts w:ascii="Times New Roman" w:eastAsia="Times New Roman" w:hAnsi="Times New Roman" w:cs="Times New Roman"/>
          <w:color w:val="5F5F5F"/>
          <w:sz w:val="20"/>
          <w:szCs w:val="20"/>
          <w:u w:val="single"/>
        </w:rPr>
        <w:t>www.gidatarim.edu.t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117AD1" w14:textId="77777777" w:rsidR="00A074D6" w:rsidRDefault="00A074D6" w:rsidP="00125C7E">
      <w:pPr>
        <w:spacing w:after="0" w:line="240" w:lineRule="auto"/>
      </w:pPr>
      <w:r>
        <w:separator/>
      </w:r>
    </w:p>
  </w:footnote>
  <w:footnote w:type="continuationSeparator" w:id="0">
    <w:p w14:paraId="21A5396F" w14:textId="77777777" w:rsidR="00A074D6" w:rsidRDefault="00A074D6" w:rsidP="00125C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1"/>
      <w:tblW w:w="15397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3686"/>
      <w:gridCol w:w="7735"/>
    </w:tblGrid>
    <w:tr w:rsidR="00125C7E" w:rsidRPr="00125C7E" w14:paraId="514CE1D6" w14:textId="77777777" w:rsidTr="00125C7E">
      <w:trPr>
        <w:trHeight w:val="1012"/>
      </w:trPr>
      <w:tc>
        <w:tcPr>
          <w:tcW w:w="3976" w:type="dxa"/>
          <w:vAlign w:val="center"/>
        </w:tcPr>
        <w:p w14:paraId="2B0DF020" w14:textId="77777777" w:rsidR="00125C7E" w:rsidRPr="00125C7E" w:rsidRDefault="00125C7E" w:rsidP="00125C7E">
          <w:pPr>
            <w:rPr>
              <w:rFonts w:ascii="Times New Roman" w:hAnsi="Times New Roman" w:cs="Times New Roman"/>
              <w:lang w:val="en-US"/>
            </w:rPr>
          </w:pPr>
          <w:r w:rsidRPr="00125C7E">
            <w:rPr>
              <w:rFonts w:ascii="Cambria" w:hAnsi="Cambria" w:cs="Times New Roman"/>
              <w:noProof/>
              <w:lang w:eastAsia="tr-TR"/>
            </w:rPr>
            <w:drawing>
              <wp:inline distT="0" distB="0" distL="0" distR="0" wp14:anchorId="0B3D4548" wp14:editId="48977F32">
                <wp:extent cx="2132978" cy="822960"/>
                <wp:effectExtent l="0" t="0" r="635" b="0"/>
                <wp:docPr id="4" name="Picture 4" descr="KGTU_logo - Cop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KGTU_logo - Cop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6858" cy="8244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421" w:type="dxa"/>
          <w:gridSpan w:val="2"/>
          <w:vAlign w:val="center"/>
        </w:tcPr>
        <w:p w14:paraId="50C1B34C" w14:textId="77777777" w:rsidR="00125C7E" w:rsidRPr="00125C7E" w:rsidRDefault="00125C7E" w:rsidP="00125C7E">
          <w:pPr>
            <w:jc w:val="center"/>
            <w:rPr>
              <w:rFonts w:ascii="Times New Roman" w:hAnsi="Times New Roman" w:cs="Times New Roman"/>
              <w:b/>
              <w:bCs/>
              <w:smallCaps/>
            </w:rPr>
          </w:pPr>
          <w:r w:rsidRPr="00125C7E">
            <w:rPr>
              <w:rFonts w:ascii="Times New Roman" w:hAnsi="Times New Roman" w:cs="Times New Roman"/>
              <w:b/>
              <w:bCs/>
              <w:smallCaps/>
            </w:rPr>
            <w:t>Konya Gıda ve Tarım Üniversitesi</w:t>
          </w:r>
        </w:p>
        <w:p w14:paraId="320842E0" w14:textId="0D43BAAB" w:rsidR="00125C7E" w:rsidRPr="00125C7E" w:rsidRDefault="00D62E78" w:rsidP="00125C7E">
          <w:pPr>
            <w:jc w:val="center"/>
            <w:rPr>
              <w:rFonts w:ascii="Times New Roman" w:hAnsi="Times New Roman" w:cs="Times New Roman"/>
              <w:b/>
              <w:bCs/>
              <w:smallCaps/>
            </w:rPr>
          </w:pPr>
          <w:r>
            <w:rPr>
              <w:rFonts w:ascii="Times New Roman" w:hAnsi="Times New Roman" w:cs="Times New Roman"/>
              <w:b/>
              <w:bCs/>
              <w:smallCaps/>
            </w:rPr>
            <w:t xml:space="preserve">Sosyal ve </w:t>
          </w:r>
          <w:proofErr w:type="gramStart"/>
          <w:r>
            <w:rPr>
              <w:rFonts w:ascii="Times New Roman" w:hAnsi="Times New Roman" w:cs="Times New Roman"/>
              <w:b/>
              <w:bCs/>
              <w:smallCaps/>
            </w:rPr>
            <w:t>Beşeri</w:t>
          </w:r>
          <w:proofErr w:type="gramEnd"/>
          <w:r w:rsidR="00125C7E" w:rsidRPr="00125C7E">
            <w:rPr>
              <w:rFonts w:ascii="Times New Roman" w:hAnsi="Times New Roman" w:cs="Times New Roman"/>
              <w:b/>
              <w:bCs/>
              <w:smallCaps/>
            </w:rPr>
            <w:t xml:space="preserve"> Bilimleri Fakültesi</w:t>
          </w:r>
        </w:p>
        <w:p w14:paraId="7DE18276" w14:textId="77777777" w:rsidR="00125C7E" w:rsidRPr="00125C7E" w:rsidRDefault="00125C7E" w:rsidP="00125C7E">
          <w:pPr>
            <w:jc w:val="center"/>
            <w:rPr>
              <w:rFonts w:ascii="Times New Roman" w:hAnsi="Times New Roman" w:cs="Times New Roman"/>
              <w:b/>
              <w:bCs/>
              <w:smallCaps/>
              <w:sz w:val="10"/>
              <w:szCs w:val="10"/>
            </w:rPr>
          </w:pPr>
        </w:p>
        <w:p w14:paraId="4F56D597" w14:textId="40ED5A83" w:rsidR="00125C7E" w:rsidRPr="00125C7E" w:rsidRDefault="00125C7E" w:rsidP="00125C7E">
          <w:pPr>
            <w:jc w:val="center"/>
            <w:rPr>
              <w:rFonts w:ascii="Times New Roman" w:hAnsi="Times New Roman" w:cs="Times New Roman"/>
              <w:i/>
              <w:iCs/>
              <w:smallCaps/>
            </w:rPr>
          </w:pPr>
          <w:r>
            <w:rPr>
              <w:rFonts w:ascii="Times New Roman" w:hAnsi="Times New Roman" w:cs="Times New Roman"/>
              <w:b/>
              <w:bCs/>
              <w:i/>
              <w:iCs/>
              <w:smallCaps/>
            </w:rPr>
            <w:t>Stajyer Öğrenci Sigorta Bildirim Süresi Hesaplama Cetveli</w:t>
          </w:r>
        </w:p>
      </w:tc>
    </w:tr>
    <w:tr w:rsidR="00125C7E" w:rsidRPr="00125C7E" w14:paraId="727846B3" w14:textId="77777777" w:rsidTr="00125C7E">
      <w:tc>
        <w:tcPr>
          <w:tcW w:w="7662" w:type="dxa"/>
          <w:gridSpan w:val="2"/>
          <w:vAlign w:val="center"/>
        </w:tcPr>
        <w:p w14:paraId="0D80C2BC" w14:textId="77777777" w:rsidR="00125C7E" w:rsidRPr="00125C7E" w:rsidRDefault="00125C7E" w:rsidP="00125C7E">
          <w:pPr>
            <w:jc w:val="right"/>
            <w:rPr>
              <w:rFonts w:ascii="Times New Roman" w:hAnsi="Times New Roman" w:cs="Times New Roman"/>
              <w:b/>
              <w:bCs/>
              <w:i/>
              <w:iCs/>
              <w:noProof/>
              <w:lang w:val="en-US"/>
            </w:rPr>
          </w:pPr>
        </w:p>
      </w:tc>
      <w:tc>
        <w:tcPr>
          <w:tcW w:w="7735" w:type="dxa"/>
          <w:vAlign w:val="center"/>
        </w:tcPr>
        <w:sdt>
          <w:sdtPr>
            <w:rPr>
              <w:rFonts w:ascii="Times New Roman" w:hAnsi="Times New Roman" w:cs="Times New Roman"/>
              <w:i/>
              <w:iCs/>
              <w:sz w:val="18"/>
              <w:szCs w:val="18"/>
            </w:rPr>
            <w:id w:val="264588316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rFonts w:ascii="Times New Roman" w:hAnsi="Times New Roman" w:cs="Times New Roman"/>
                  <w:i/>
                  <w:iCs/>
                  <w:sz w:val="18"/>
                  <w:szCs w:val="18"/>
                </w:rPr>
                <w:id w:val="266585496"/>
                <w:docPartObj>
                  <w:docPartGallery w:val="Page Numbers (Top of Page)"/>
                  <w:docPartUnique/>
                </w:docPartObj>
              </w:sdtPr>
              <w:sdtContent>
                <w:p w14:paraId="1FBB60AB" w14:textId="77777777" w:rsidR="00125C7E" w:rsidRPr="00125C7E" w:rsidRDefault="00125C7E" w:rsidP="00125C7E">
                  <w:pPr>
                    <w:tabs>
                      <w:tab w:val="center" w:pos="4513"/>
                      <w:tab w:val="right" w:pos="9026"/>
                    </w:tabs>
                    <w:jc w:val="right"/>
                    <w:rPr>
                      <w:rFonts w:ascii="Times New Roman" w:hAnsi="Times New Roman" w:cs="Times New Roman"/>
                      <w:i/>
                      <w:iCs/>
                      <w:sz w:val="18"/>
                      <w:szCs w:val="18"/>
                    </w:rPr>
                  </w:pPr>
                  <w:r w:rsidRPr="00125C7E">
                    <w:rPr>
                      <w:rFonts w:ascii="Times New Roman" w:hAnsi="Times New Roman" w:cs="Times New Roman"/>
                      <w:i/>
                      <w:iCs/>
                      <w:sz w:val="18"/>
                      <w:szCs w:val="18"/>
                    </w:rPr>
                    <w:t xml:space="preserve">Sayfa </w:t>
                  </w:r>
                  <w:r w:rsidRPr="00125C7E">
                    <w:rPr>
                      <w:rFonts w:ascii="Times New Roman" w:hAnsi="Times New Roman" w:cs="Times New Roman"/>
                      <w:i/>
                      <w:iCs/>
                      <w:sz w:val="18"/>
                      <w:szCs w:val="18"/>
                    </w:rPr>
                    <w:fldChar w:fldCharType="begin"/>
                  </w:r>
                  <w:r w:rsidRPr="00125C7E">
                    <w:rPr>
                      <w:rFonts w:ascii="Times New Roman" w:hAnsi="Times New Roman" w:cs="Times New Roman"/>
                      <w:i/>
                      <w:iCs/>
                      <w:sz w:val="18"/>
                      <w:szCs w:val="18"/>
                    </w:rPr>
                    <w:instrText xml:space="preserve"> PAGE </w:instrText>
                  </w:r>
                  <w:r w:rsidRPr="00125C7E">
                    <w:rPr>
                      <w:rFonts w:ascii="Times New Roman" w:hAnsi="Times New Roman" w:cs="Times New Roman"/>
                      <w:i/>
                      <w:iCs/>
                      <w:sz w:val="18"/>
                      <w:szCs w:val="18"/>
                    </w:rPr>
                    <w:fldChar w:fldCharType="separate"/>
                  </w:r>
                  <w:r w:rsidRPr="00125C7E">
                    <w:rPr>
                      <w:rFonts w:ascii="Times New Roman" w:hAnsi="Times New Roman" w:cs="Times New Roman"/>
                      <w:i/>
                      <w:iCs/>
                      <w:sz w:val="18"/>
                      <w:szCs w:val="18"/>
                    </w:rPr>
                    <w:t>1</w:t>
                  </w:r>
                  <w:r w:rsidRPr="00125C7E">
                    <w:rPr>
                      <w:rFonts w:ascii="Times New Roman" w:hAnsi="Times New Roman" w:cs="Times New Roman"/>
                      <w:i/>
                      <w:iCs/>
                      <w:sz w:val="18"/>
                      <w:szCs w:val="18"/>
                    </w:rPr>
                    <w:fldChar w:fldCharType="end"/>
                  </w:r>
                  <w:r w:rsidRPr="00125C7E">
                    <w:rPr>
                      <w:rFonts w:ascii="Times New Roman" w:hAnsi="Times New Roman" w:cs="Times New Roman"/>
                      <w:i/>
                      <w:iCs/>
                      <w:sz w:val="18"/>
                      <w:szCs w:val="18"/>
                    </w:rPr>
                    <w:t xml:space="preserve"> | </w:t>
                  </w:r>
                  <w:r w:rsidRPr="00125C7E">
                    <w:rPr>
                      <w:rFonts w:ascii="Times New Roman" w:hAnsi="Times New Roman" w:cs="Times New Roman"/>
                      <w:i/>
                      <w:iCs/>
                      <w:sz w:val="18"/>
                      <w:szCs w:val="18"/>
                    </w:rPr>
                    <w:fldChar w:fldCharType="begin"/>
                  </w:r>
                  <w:r w:rsidRPr="00125C7E">
                    <w:rPr>
                      <w:rFonts w:ascii="Times New Roman" w:hAnsi="Times New Roman" w:cs="Times New Roman"/>
                      <w:i/>
                      <w:iCs/>
                      <w:sz w:val="18"/>
                      <w:szCs w:val="18"/>
                    </w:rPr>
                    <w:instrText xml:space="preserve"> NUMPAGES  </w:instrText>
                  </w:r>
                  <w:r w:rsidRPr="00125C7E">
                    <w:rPr>
                      <w:rFonts w:ascii="Times New Roman" w:hAnsi="Times New Roman" w:cs="Times New Roman"/>
                      <w:i/>
                      <w:iCs/>
                      <w:sz w:val="18"/>
                      <w:szCs w:val="18"/>
                    </w:rPr>
                    <w:fldChar w:fldCharType="separate"/>
                  </w:r>
                  <w:r w:rsidRPr="00125C7E">
                    <w:rPr>
                      <w:rFonts w:ascii="Times New Roman" w:hAnsi="Times New Roman" w:cs="Times New Roman"/>
                      <w:i/>
                      <w:iCs/>
                      <w:sz w:val="18"/>
                      <w:szCs w:val="18"/>
                    </w:rPr>
                    <w:t>1</w:t>
                  </w:r>
                  <w:r w:rsidRPr="00125C7E">
                    <w:rPr>
                      <w:rFonts w:ascii="Times New Roman" w:hAnsi="Times New Roman" w:cs="Times New Roman"/>
                      <w:i/>
                      <w:iCs/>
                      <w:sz w:val="18"/>
                      <w:szCs w:val="18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272F6215" w14:textId="77777777" w:rsidR="00125C7E" w:rsidRDefault="00125C7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4B51E73"/>
    <w:multiLevelType w:val="hybridMultilevel"/>
    <w:tmpl w:val="7266529E"/>
    <w:lvl w:ilvl="0" w:tplc="DE52B044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5235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MzI1MTMzszQxNLRQ0lEKTi0uzszPAykwrAUAzWdcBSwAAAA="/>
  </w:docVars>
  <w:rsids>
    <w:rsidRoot w:val="0034799C"/>
    <w:rsid w:val="00125C7E"/>
    <w:rsid w:val="001479AA"/>
    <w:rsid w:val="001857BC"/>
    <w:rsid w:val="0034799C"/>
    <w:rsid w:val="003C5641"/>
    <w:rsid w:val="003C65F6"/>
    <w:rsid w:val="003F0472"/>
    <w:rsid w:val="004320A2"/>
    <w:rsid w:val="004B5AA4"/>
    <w:rsid w:val="006943C7"/>
    <w:rsid w:val="006B48E0"/>
    <w:rsid w:val="006E6C28"/>
    <w:rsid w:val="0073760C"/>
    <w:rsid w:val="00743EE4"/>
    <w:rsid w:val="00773D35"/>
    <w:rsid w:val="007E1303"/>
    <w:rsid w:val="008C74F9"/>
    <w:rsid w:val="008D14D1"/>
    <w:rsid w:val="00930B6E"/>
    <w:rsid w:val="00A074D6"/>
    <w:rsid w:val="00AE26D7"/>
    <w:rsid w:val="00B55ACE"/>
    <w:rsid w:val="00C3722C"/>
    <w:rsid w:val="00D546AC"/>
    <w:rsid w:val="00D62E78"/>
    <w:rsid w:val="00DA5368"/>
    <w:rsid w:val="00E26E6B"/>
    <w:rsid w:val="00E5156C"/>
    <w:rsid w:val="00E5771E"/>
    <w:rsid w:val="00E90269"/>
    <w:rsid w:val="00F2124E"/>
    <w:rsid w:val="00F263C4"/>
    <w:rsid w:val="00FB309D"/>
    <w:rsid w:val="00FB49A8"/>
    <w:rsid w:val="00FC0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3827DC"/>
  <w15:chartTrackingRefBased/>
  <w15:docId w15:val="{9EA1FA4A-C595-4190-9A56-446264352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3EE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479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25C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25C7E"/>
  </w:style>
  <w:style w:type="paragraph" w:styleId="AltBilgi">
    <w:name w:val="footer"/>
    <w:basedOn w:val="Normal"/>
    <w:link w:val="AltBilgiChar"/>
    <w:uiPriority w:val="99"/>
    <w:unhideWhenUsed/>
    <w:rsid w:val="00125C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25C7E"/>
  </w:style>
  <w:style w:type="table" w:customStyle="1" w:styleId="TableGrid1">
    <w:name w:val="Table Grid1"/>
    <w:basedOn w:val="NormalTablo"/>
    <w:next w:val="TabloKlavuzu"/>
    <w:uiPriority w:val="39"/>
    <w:rsid w:val="00125C7E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43EE4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743EE4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743EE4"/>
    <w:rPr>
      <w:color w:val="605E5C"/>
      <w:shd w:val="clear" w:color="auto" w:fill="E1DFDD"/>
    </w:rPr>
  </w:style>
  <w:style w:type="paragraph" w:styleId="Dzeltme">
    <w:name w:val="Revision"/>
    <w:hidden/>
    <w:uiPriority w:val="99"/>
    <w:semiHidden/>
    <w:rsid w:val="00C372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81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3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8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7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8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idatarim.edu.t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65</Words>
  <Characters>151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ki</dc:creator>
  <cp:keywords/>
  <dc:description/>
  <cp:lastModifiedBy>Tuğba SARI</cp:lastModifiedBy>
  <cp:revision>38</cp:revision>
  <cp:lastPrinted>2024-05-30T08:14:00Z</cp:lastPrinted>
  <dcterms:created xsi:type="dcterms:W3CDTF">2021-03-18T11:50:00Z</dcterms:created>
  <dcterms:modified xsi:type="dcterms:W3CDTF">2024-05-30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237d040bc64e6e7b16afc2ceda14e4026842b1ca59454b4b3ecf0b019aada9</vt:lpwstr>
  </property>
</Properties>
</file>